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085E" w:rsidRPr="008D6D4F" w:rsidRDefault="006E4CC3" w:rsidP="0037085E">
      <w:pPr>
        <w:rPr>
          <w:rFonts w:ascii="Times New Roman" w:hAnsi="Times New Roman" w:cs="Times New Roman"/>
          <w:b/>
          <w:i/>
          <w:sz w:val="44"/>
          <w:szCs w:val="44"/>
          <w:u w:val="single"/>
          <w:lang w:eastAsia="ru-RU"/>
        </w:rPr>
      </w:pPr>
      <w:r>
        <w:rPr>
          <w:rFonts w:ascii="Times New Roman" w:hAnsi="Times New Roman" w:cs="Times New Roman"/>
          <w:b/>
          <w:i/>
          <w:noProof/>
          <w:sz w:val="44"/>
          <w:szCs w:val="44"/>
          <w:u w:val="single"/>
          <w:lang w:eastAsia="ru-RU"/>
        </w:rPr>
        <w:pict>
          <v:rect id="_x0000_s1136" style="position:absolute;margin-left:316.75pt;margin-top:-14.9pt;width:163.7pt;height:22.8pt;z-index:251780096" fillcolor="#f79646 [3209]" strokecolor="#f2f2f2 [3041]" strokeweight="3pt">
            <v:shadow on="t" type="perspective" color="#974706 [1609]" opacity=".5" offset="1pt" offset2="-1pt"/>
            <v:textbox style="mso-next-textbox:#_x0000_s1136">
              <w:txbxContent>
                <w:p w:rsidR="00EF785B" w:rsidRPr="00C424A8" w:rsidRDefault="00C424A8" w:rsidP="00D9260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General meeting</w:t>
                  </w:r>
                </w:p>
              </w:txbxContent>
            </v:textbox>
          </v:rect>
        </w:pict>
      </w:r>
      <w:r w:rsidRPr="006E4CC3">
        <w:rPr>
          <w:b/>
          <w:noProof/>
          <w:sz w:val="18"/>
          <w:szCs w:val="18"/>
          <w:lang w:eastAsia="ru-RU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3" type="#_x0000_t32" style="position:absolute;margin-left:399.55pt;margin-top:36.45pt;width:.05pt;height:27pt;flip:y;z-index:251698176" o:connectortype="straight"/>
        </w:pict>
      </w:r>
      <w:r>
        <w:rPr>
          <w:rFonts w:ascii="Times New Roman" w:hAnsi="Times New Roman" w:cs="Times New Roman"/>
          <w:b/>
          <w:i/>
          <w:sz w:val="44"/>
          <w:szCs w:val="44"/>
          <w:u w:val="single"/>
          <w:lang w:eastAsia="ru-RU"/>
        </w:rPr>
        <w:pict>
          <v:rect id="_x0000_s1027" style="position:absolute;margin-left:340.65pt;margin-top:16.75pt;width:116.85pt;height:19.7pt;z-index:251660288" fillcolor="#f79646 [3209]" strokecolor="#f2f2f2 [3041]" strokeweight="3pt">
            <v:shadow on="t" type="perspective" color="#974706 [1609]" opacity=".5" offset="1pt" offset2="-1pt"/>
            <v:textbox style="mso-next-textbox:#_x0000_s1027">
              <w:txbxContent>
                <w:p w:rsidR="0037085E" w:rsidRPr="00C424A8" w:rsidRDefault="00C424A8" w:rsidP="009E0B8B">
                  <w:pPr>
                    <w:pBdr>
                      <w:bottom w:val="single" w:sz="4" w:space="1" w:color="auto"/>
                    </w:pBd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Board of Director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i/>
          <w:noProof/>
          <w:sz w:val="44"/>
          <w:szCs w:val="44"/>
          <w:u w:val="single"/>
          <w:lang w:eastAsia="ru-RU"/>
        </w:rPr>
        <w:pict>
          <v:shape id="_x0000_s1057" type="#_x0000_t32" style="position:absolute;margin-left:399.55pt;margin-top:7.25pt;width:0;height:9.5pt;flip:y;z-index:251702272" o:connectortype="straight"/>
        </w:pict>
      </w:r>
    </w:p>
    <w:p w:rsidR="0037085E" w:rsidRPr="008D6D4F" w:rsidRDefault="0037085E">
      <w:pPr>
        <w:rPr>
          <w:b/>
          <w:sz w:val="18"/>
          <w:szCs w:val="18"/>
          <w:lang w:eastAsia="ru-RU"/>
        </w:rPr>
      </w:pPr>
    </w:p>
    <w:p w:rsidR="0037085E" w:rsidRPr="008D6D4F" w:rsidRDefault="006E4CC3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shape id="_x0000_s1052" type="#_x0000_t32" style="position:absolute;margin-left:505.85pt;margin-top:16.45pt;width:67.55pt;height:0;flip:x;z-index:251697152" o:connectortype="straight"/>
        </w:pict>
      </w:r>
      <w:r>
        <w:rPr>
          <w:b/>
          <w:sz w:val="18"/>
          <w:szCs w:val="18"/>
          <w:lang w:eastAsia="ru-RU"/>
        </w:rPr>
        <w:pict>
          <v:rect id="_x0000_s1049" style="position:absolute;margin-left:573.4pt;margin-top:1.75pt;width:195.65pt;height:19.7pt;z-index:251694080" fillcolor="#f79646 [3209]" strokecolor="#f2f2f2 [3041]" strokeweight="3pt">
            <v:shadow on="t" type="perspective" color="#974706 [1609]" opacity=".5" offset="1pt" offset2="-1pt"/>
            <v:textbox style="mso-next-textbox:#_x0000_s1049">
              <w:txbxContent>
                <w:p w:rsidR="009E0B8B" w:rsidRPr="00C424A8" w:rsidRDefault="00C424A8" w:rsidP="009E0B8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Internal Audit and Methodology Service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056" type="#_x0000_t32" style="position:absolute;margin-left:399.55pt;margin-top:21.5pt;width:.05pt;height:6.25pt;flip:y;z-index:251701248" o:connectortype="straight"/>
        </w:pict>
      </w:r>
      <w:r>
        <w:rPr>
          <w:b/>
          <w:sz w:val="18"/>
          <w:szCs w:val="18"/>
          <w:lang w:eastAsia="ru-RU"/>
        </w:rPr>
        <w:pict>
          <v:rect id="_x0000_s1028" style="position:absolute;margin-left:308.7pt;margin-top:1.8pt;width:195.65pt;height:19.7pt;z-index:251662336" fillcolor="#f79646 [3209]" strokecolor="#f2f2f2 [3041]" strokeweight="3pt">
            <v:shadow on="t" type="perspective" color="#974706 [1609]" opacity=".5" offset="1pt" offset2="-1pt"/>
            <v:textbox style="mso-next-textbox:#_x0000_s1028">
              <w:txbxContent>
                <w:p w:rsidR="0037085E" w:rsidRPr="00C424A8" w:rsidRDefault="00C424A8" w:rsidP="0037085E">
                  <w:pPr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en-US"/>
                    </w:rPr>
                    <w:t>Chairman of the Board of Directors</w:t>
                  </w:r>
                </w:p>
              </w:txbxContent>
            </v:textbox>
          </v:rect>
        </w:pict>
      </w:r>
    </w:p>
    <w:p w:rsidR="0037085E" w:rsidRPr="008D6D4F" w:rsidRDefault="006E4CC3">
      <w:pPr>
        <w:rPr>
          <w:b/>
          <w:sz w:val="18"/>
          <w:szCs w:val="18"/>
          <w:lang w:eastAsia="ru-RU"/>
        </w:rPr>
      </w:pPr>
      <w:r>
        <w:rPr>
          <w:b/>
          <w:sz w:val="18"/>
          <w:szCs w:val="18"/>
          <w:lang w:eastAsia="ru-RU"/>
        </w:rPr>
        <w:pict>
          <v:rect id="_x0000_s1042" style="position:absolute;margin-left:344.05pt;margin-top:5.75pt;width:116.85pt;height:19.7pt;z-index:251686912" fillcolor="#f79646 [3209]" strokecolor="#f2f2f2 [3041]" strokeweight="3pt">
            <v:shadow on="t" type="perspective" color="#974706 [1609]" opacity=".5" offset="1pt" offset2="-1pt"/>
            <v:textbox style="mso-next-textbox:#_x0000_s1042">
              <w:txbxContent>
                <w:p w:rsidR="0037085E" w:rsidRPr="008152E9" w:rsidRDefault="008152E9" w:rsidP="0037085E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Management Board</w:t>
                  </w:r>
                </w:p>
              </w:txbxContent>
            </v:textbox>
          </v:rect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shape id="_x0000_s1072" type="#_x0000_t32" style="position:absolute;margin-left:504.35pt;margin-top:14.2pt;width:143.3pt;height:4.75pt;flip:y;z-index:251717632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71" style="position:absolute;margin-left:647.65pt;margin-top:2.8pt;width:116.85pt;height:19.7pt;z-index:251716608" fillcolor="#f79646 [3209]" strokecolor="#f2f2f2 [3041]" strokeweight="3pt">
            <v:shadow on="t" type="perspective" color="#974706 [1609]" opacity=".5" offset="1pt" offset2="-1pt"/>
            <v:textbox style="mso-next-textbox:#_x0000_s1071">
              <w:txbxContent>
                <w:p w:rsidR="006259F1" w:rsidRPr="008152E9" w:rsidRDefault="00B22915" w:rsidP="006259F1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Lending</w:t>
                  </w:r>
                  <w:r w:rsidR="008152E9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 Committee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37" type="#_x0000_t32" style="position:absolute;margin-left:399.5pt;margin-top:2.8pt;width:.05pt;height:7.45pt;flip:y;z-index:251781120" o:connectortype="straight"/>
        </w:pict>
      </w:r>
      <w:r>
        <w:rPr>
          <w:b/>
          <w:sz w:val="18"/>
          <w:szCs w:val="18"/>
          <w:lang w:eastAsia="ru-RU"/>
        </w:rPr>
        <w:pict>
          <v:rect id="_x0000_s1041" style="position:absolute;margin-left:308.7pt;margin-top:10.25pt;width:195.65pt;height:19.7pt;z-index:251685888" fillcolor="#f79646 [3209]" strokecolor="#f2f2f2 [3041]" strokeweight="3pt">
            <v:shadow on="t" type="perspective" color="#974706 [1609]" opacity=".5" offset="1pt" offset2="-1pt"/>
            <v:textbox style="mso-next-textbox:#_x0000_s1041">
              <w:txbxContent>
                <w:p w:rsidR="0037085E" w:rsidRPr="008152E9" w:rsidRDefault="008152E9" w:rsidP="0037085E">
                  <w:pPr>
                    <w:jc w:val="center"/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18"/>
                      <w:szCs w:val="18"/>
                      <w:lang w:val="en-US"/>
                    </w:rPr>
                    <w:t>Chairman of the Board</w:t>
                  </w:r>
                </w:p>
              </w:txbxContent>
            </v:textbox>
          </v:rect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shape id="_x0000_s1062" type="#_x0000_t32" style="position:absolute;margin-left:399.5pt;margin-top:7.35pt;width:310.5pt;height:20.6pt;z-index:251707392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41" type="#_x0000_t32" style="position:absolute;margin-left:399.6pt;margin-top:7.35pt;width:0;height:27pt;z-index:251784192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061" type="#_x0000_t32" style="position:absolute;margin-left:85.1pt;margin-top:7.35pt;width:314.5pt;height:20.6pt;flip:x;z-index:251706368" o:connectortype="straight"/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059" style="position:absolute;margin-left:2.3pt;margin-top:5.35pt;width:174.15pt;height:19.65pt;z-index:251704320" fillcolor="#f79646 [3209]" strokecolor="#f2f2f2 [3041]" strokeweight="3pt">
            <v:shadow on="t" type="perspective" color="#974706 [1609]" opacity=".5" offset="1pt" offset2="-1pt"/>
            <v:textbox style="mso-next-textbox:#_x0000_s1059">
              <w:txbxContent>
                <w:p w:rsidR="00775204" w:rsidRPr="009A5ED0" w:rsidRDefault="008152E9" w:rsidP="00775204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9A5ED0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Deputy Chairman of the Management Board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43" type="#_x0000_t32" style="position:absolute;margin-left:377.85pt;margin-top:12.5pt;width:0;height:70.6pt;z-index:251786240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44" type="#_x0000_t32" style="position:absolute;margin-left:434.2pt;margin-top:11.7pt;width:0;height:17.6pt;z-index:251787264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52" type="#_x0000_t32" style="position:absolute;margin-left:513.7pt;margin-top:12.5pt;width:0;height:70.6pt;z-index:251794432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42" type="#_x0000_t32" style="position:absolute;margin-left:235.2pt;margin-top:11.7pt;width:278.5pt;height:0;z-index:251785216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58" style="position:absolute;margin-left:620.35pt;margin-top:5.3pt;width:164.05pt;height:19.7pt;z-index:251703296" fillcolor="#f79646 [3209]" strokecolor="#f2f2f2 [3041]" strokeweight="3pt">
            <v:shadow on="t" type="perspective" color="#974706 [1609]" opacity=".5" offset="1pt" offset2="-1pt"/>
            <v:textbox style="mso-next-textbox:#_x0000_s1058">
              <w:txbxContent>
                <w:p w:rsidR="00775204" w:rsidRPr="00EF34F9" w:rsidRDefault="00EF34F9" w:rsidP="00775204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Deputy Chairman of the Management Board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45" type="#_x0000_t32" style="position:absolute;margin-left:323.5pt;margin-top:11.7pt;width:0;height:17.6pt;z-index:251788288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46" type="#_x0000_t32" style="position:absolute;margin-left:235.2pt;margin-top:11.7pt;width:0;height:15.85pt;z-index:251789312" o:connectortype="straight"/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084" style="position:absolute;margin-left:393.6pt;margin-top:6.65pt;width:83.4pt;height:38.4pt;z-index:251729920" fillcolor="#f79646 [3209]" strokecolor="#f2f2f2 [3041]" strokeweight="3pt">
            <v:shadow on="t" type="perspective" color="#974706 [1609]" opacity=".5" offset="1pt" offset2="-1pt"/>
            <v:textbox style="mso-next-textbox:#_x0000_s1084">
              <w:txbxContent>
                <w:p w:rsidR="00276259" w:rsidRPr="009C43BF" w:rsidRDefault="009C43BF" w:rsidP="00221D57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Risk Management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096" type="#_x0000_t32" style="position:absolute;margin-left:778.6pt;margin-top:2.4pt;width:.05pt;height:226.45pt;z-index:251742208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095" type="#_x0000_t32" style="position:absolute;margin-left:10.65pt;margin-top:2.35pt;width:0;height:241.45pt;z-index:251741184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69" style="position:absolute;margin-left:191.95pt;margin-top:6.65pt;width:83.4pt;height:38.4pt;z-index:251714560" fillcolor="#f79646 [3209]" strokecolor="#f2f2f2 [3041]" strokeweight="3pt">
            <v:shadow on="t" type="perspective" color="#974706 [1609]" opacity=".5" offset="1pt" offset2="-1pt"/>
            <v:textbox style="mso-next-textbox:#_x0000_s1069">
              <w:txbxContent>
                <w:p w:rsidR="00B20787" w:rsidRPr="009C43BF" w:rsidRDefault="009C43BF" w:rsidP="00B20787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Chief Accountant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rect id="_x0000_s1080" style="position:absolute;margin-left:287.4pt;margin-top:6.65pt;width:75.9pt;height:38.4pt;z-index:251725824" fillcolor="#f79646 [3209]" strokecolor="#f2f2f2 [3041]" strokeweight="3pt">
            <v:shadow on="t" type="perspective" color="#974706 [1609]" opacity=".5" offset="1pt" offset2="-1pt"/>
            <v:textbox style="mso-next-textbox:#_x0000_s1080">
              <w:txbxContent>
                <w:p w:rsidR="006259F1" w:rsidRPr="009C43BF" w:rsidRDefault="009C43BF" w:rsidP="00BE373D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Human Resources Sector</w:t>
                  </w:r>
                </w:p>
              </w:txbxContent>
            </v:textbox>
          </v:rect>
        </w:pict>
      </w:r>
    </w:p>
    <w:p w:rsidR="0037085E" w:rsidRPr="008D6D4F" w:rsidRDefault="006E4CC3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135" style="position:absolute;margin-left:626.4pt;margin-top:14.1pt;width:137.25pt;height:23.75pt;z-index:251779072" fillcolor="#f79646 [3209]" strokecolor="#f2f2f2 [3041]" strokeweight="3pt">
            <v:shadow on="t" type="perspective" color="#974706 [1609]" opacity=".5" offset="1pt" offset2="-1pt"/>
            <v:textbox style="mso-next-textbox:#_x0000_s1135">
              <w:txbxContent>
                <w:p w:rsidR="00EF785B" w:rsidRPr="00CA32A7" w:rsidRDefault="00CA32A7" w:rsidP="00EF785B">
                  <w:pPr>
                    <w:jc w:val="center"/>
                    <w:rPr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Asset and Liability Manager</w:t>
                  </w:r>
                </w:p>
                <w:p w:rsidR="00EF785B" w:rsidRDefault="00EF785B" w:rsidP="00EF785B"/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rect id="_x0000_s1085" style="position:absolute;margin-left:28.1pt;margin-top:8.6pt;width:138.1pt;height:38.4pt;z-index:251730944" fillcolor="#f79646 [3209]" strokecolor="#f2f2f2 [3041]" strokeweight="3pt">
            <v:shadow on="t" type="perspective" color="#974706 [1609]" opacity=".5" offset="1pt" offset2="-1pt"/>
            <v:textbox style="mso-next-textbox:#_x0000_s1085">
              <w:txbxContent>
                <w:p w:rsidR="00276259" w:rsidRPr="00EF34F9" w:rsidRDefault="00EF34F9" w:rsidP="00221D57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Security Services Sector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47" type="#_x0000_t32" style="position:absolute;margin-left:197.85pt;margin-top:22.4pt;width:0;height:33.75pt;z-index:251790336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03" type="#_x0000_t32" style="position:absolute;margin-left:741.9pt;margin-top:22.4pt;width:14.95pt;height:.05pt;flip:y;z-index:251749376" o:connectortype="straight"/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082" style="position:absolute;margin-left:323.5pt;margin-top:15.2pt;width:101.85pt;height:46.15pt;z-index:251727872" fillcolor="#f79646 [3209]" strokecolor="#f2f2f2 [3041]" strokeweight="3pt">
            <v:shadow on="t" type="perspective" color="#974706 [1609]" opacity=".5" offset="1pt" offset2="-1pt"/>
            <v:textbox style="mso-next-textbox:#_x0000_s1082">
              <w:txbxContent>
                <w:p w:rsidR="00BE373D" w:rsidRPr="00B20CAB" w:rsidRDefault="00B20CAB" w:rsidP="007D365A">
                  <w:pPr>
                    <w:jc w:val="center"/>
                    <w:rPr>
                      <w:sz w:val="16"/>
                      <w:szCs w:val="16"/>
                      <w:lang w:val="en-US"/>
                    </w:rPr>
                  </w:pPr>
                  <w:r w:rsidRPr="00B20CAB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Development, Marketing and Credit Analysis</w:t>
                  </w:r>
                  <w:r w:rsidR="00510D75" w:rsidRPr="00510D75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 xml:space="preserve"> </w:t>
                  </w:r>
                  <w:r w:rsidR="007D365A" w:rsidRPr="00B20CAB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Department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rect id="_x0000_s1153" style="position:absolute;margin-left:447.85pt;margin-top:15.2pt;width:109.3pt;height:46.1pt;z-index:251795456" fillcolor="#f79646 [3209]" strokecolor="#f2f2f2 [3041]" strokeweight="3pt">
            <v:shadow on="t" type="perspective" color="#974706 [1609]" opacity=".5" offset="1pt" offset2="-1pt"/>
            <v:textbox style="mso-next-textbox:#_x0000_s1153">
              <w:txbxContent>
                <w:p w:rsidR="00696583" w:rsidRPr="00B20CAB" w:rsidRDefault="00B20CAB" w:rsidP="006965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FSC</w:t>
                  </w:r>
                </w:p>
                <w:p w:rsidR="00696583" w:rsidRPr="00B20CAB" w:rsidRDefault="00696583" w:rsidP="006965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B20CAB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(</w:t>
                  </w:r>
                  <w:r w:rsidR="00B20CAB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Financial Services Center</w:t>
                  </w:r>
                  <w:r w:rsidRPr="00B20CAB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)</w:t>
                  </w:r>
                </w:p>
                <w:p w:rsidR="00696583" w:rsidRPr="00B20CAB" w:rsidRDefault="00B20CAB" w:rsidP="006965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in offices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rect id="_x0000_s1066" style="position:absolute;margin-left:204.65pt;margin-top:9.7pt;width:70.7pt;height:51.65pt;z-index:251711488" fillcolor="#f79646 [3209]" strokecolor="#f2f2f2 [3041]" strokeweight="3pt">
            <v:shadow on="t" type="perspective" color="#974706 [1609]" opacity=".5" offset="1pt" offset2="-1pt"/>
            <v:textbox style="mso-next-textbox:#_x0000_s1066">
              <w:txbxContent>
                <w:p w:rsidR="00775204" w:rsidRPr="009C43BF" w:rsidRDefault="009C43BF" w:rsidP="00775204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Accounting and Reporting Department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49" type="#_x0000_t32" style="position:absolute;margin-left:10.65pt;margin-top:5.65pt;width:17.45pt;height:0;z-index:251792384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02" type="#_x0000_t32" style="position:absolute;margin-left:762.8pt;margin-top:5.65pt;width:15.8pt;height:.05pt;flip:y;z-index:251748352" o:connectortype="straight"/>
        </w:pict>
      </w:r>
    </w:p>
    <w:p w:rsidR="0037085E" w:rsidRPr="008D6D4F" w:rsidRDefault="006E4CC3" w:rsidP="0037085E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081" style="position:absolute;margin-left:625.55pt;margin-top:16.95pt;width:138.1pt;height:43.15pt;z-index:251726848" fillcolor="#f79646 [3209]" strokecolor="#f2f2f2 [3041]" strokeweight="3pt">
            <v:shadow on="t" type="perspective" color="#974706 [1609]" opacity=".5" offset="1pt" offset2="-1pt"/>
            <v:textbox style="mso-next-textbox:#_x0000_s1081">
              <w:txbxContent>
                <w:p w:rsidR="006259F1" w:rsidRPr="00CA32A7" w:rsidRDefault="00CA32A7" w:rsidP="00BE373D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CA32A7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Information Technology and Information Security</w:t>
                  </w: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 xml:space="preserve"> Department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48" type="#_x0000_t32" style="position:absolute;margin-left:197.85pt;margin-top:10.85pt;width:6.8pt;height:0;z-index:251791360" o:connectortype="straight"/>
        </w:pict>
      </w:r>
    </w:p>
    <w:p w:rsidR="0037085E" w:rsidRPr="008D6D4F" w:rsidRDefault="006E4CC3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shape id="_x0000_s1104" type="#_x0000_t32" style="position:absolute;margin-left:763.65pt;margin-top:16.05pt;width:14.95pt;height:0;z-index:251750400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86" style="position:absolute;margin-left:28.8pt;margin-top:5.6pt;width:138.1pt;height:38.4pt;z-index:251731968" fillcolor="#f79646 [3209]" strokecolor="#f2f2f2 [3041]" strokeweight="3pt">
            <v:shadow on="t" type="perspective" color="#974706 [1609]" opacity=".5" offset="1pt" offset2="-1pt"/>
            <v:textbox style="mso-next-textbox:#_x0000_s1086">
              <w:txbxContent>
                <w:p w:rsidR="00221D57" w:rsidRPr="00EF34F9" w:rsidRDefault="00EF34F9" w:rsidP="00221D57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NPL Management Department</w:t>
                  </w:r>
                </w:p>
                <w:p w:rsidR="00276259" w:rsidRPr="00221D57" w:rsidRDefault="00276259" w:rsidP="00221D57"/>
              </w:txbxContent>
            </v:textbox>
          </v:rect>
        </w:pict>
      </w:r>
    </w:p>
    <w:p w:rsidR="001333CA" w:rsidRPr="008D6D4F" w:rsidRDefault="006E4CC3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shape id="_x0000_s1106" type="#_x0000_t32" style="position:absolute;margin-left:762.8pt;margin-top:55.25pt;width:15.8pt;height:.05pt;z-index:251752448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83" style="position:absolute;margin-left:624.7pt;margin-top:36.25pt;width:138.1pt;height:38.4pt;z-index:251728896" fillcolor="#f79646 [3209]" strokecolor="#f2f2f2 [3041]" strokeweight="3pt">
            <v:shadow on="t" type="perspective" color="#974706 [1609]" opacity=".5" offset="1pt" offset2="-1pt"/>
            <v:textbox style="mso-next-textbox:#_x0000_s1083">
              <w:txbxContent>
                <w:p w:rsidR="00BE373D" w:rsidRPr="001B19AA" w:rsidRDefault="001B19AA" w:rsidP="00BE373D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SME Lending Department</w:t>
                  </w:r>
                </w:p>
                <w:p w:rsidR="006259F1" w:rsidRPr="006259F1" w:rsidRDefault="006259F1" w:rsidP="006259F1"/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12" type="#_x0000_t32" style="position:absolute;margin-left:764.5pt;margin-top:115.7pt;width:14.1pt;height:0;z-index:251758592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79" style="position:absolute;margin-left:626.4pt;margin-top:95.7pt;width:138.1pt;height:38.4pt;z-index:251724800" fillcolor="#f79646 [3209]" strokecolor="#f2f2f2 [3041]" strokeweight="3pt">
            <v:shadow on="t" type="perspective" color="#974706 [1609]" opacity=".5" offset="1pt" offset2="-1pt"/>
            <v:textbox style="mso-next-textbox:#_x0000_s1079">
              <w:txbxContent>
                <w:p w:rsidR="006259F1" w:rsidRPr="001B19AA" w:rsidRDefault="001B19AA" w:rsidP="00221D57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Legal Sector</w:t>
                  </w:r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38" type="#_x0000_t32" style="position:absolute;margin-left:11.65pt;margin-top:130.65pt;width:16.45pt;height:0;z-index:251782144" o:connectortype="straight"/>
        </w:pict>
      </w:r>
      <w:r>
        <w:rPr>
          <w:b/>
          <w:noProof/>
          <w:sz w:val="18"/>
          <w:szCs w:val="18"/>
          <w:lang w:eastAsia="ru-RU"/>
        </w:rPr>
        <w:pict>
          <v:rect id="_x0000_s1088" style="position:absolute;margin-left:29.15pt;margin-top:110.25pt;width:138.1pt;height:43.9pt;z-index:251734016" fillcolor="#f79646 [3209]" strokecolor="#f2f2f2 [3041]" strokeweight="3pt">
            <v:shadow on="t" type="perspective" color="#974706 [1609]" opacity=".5" offset="1pt" offset2="-1pt"/>
            <v:textbox style="mso-next-textbox:#_x0000_s1088">
              <w:txbxContent>
                <w:p w:rsidR="00276259" w:rsidRPr="003805CC" w:rsidRDefault="003805CC" w:rsidP="00BE373D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 xml:space="preserve">Department of retail (consumer) lending and </w:t>
                  </w:r>
                  <w:r w:rsidR="009C43BF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 xml:space="preserve">divisions </w:t>
                  </w:r>
                  <w:r w:rsidR="007D365A"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management</w:t>
                  </w:r>
                  <w:bookmarkStart w:id="0" w:name="_GoBack"/>
                  <w:bookmarkEnd w:id="0"/>
                </w:p>
              </w:txbxContent>
            </v:textbox>
          </v:rect>
        </w:pict>
      </w:r>
      <w:r>
        <w:rPr>
          <w:b/>
          <w:noProof/>
          <w:sz w:val="18"/>
          <w:szCs w:val="18"/>
          <w:lang w:eastAsia="ru-RU"/>
        </w:rPr>
        <w:pict>
          <v:shape id="_x0000_s1128" type="#_x0000_t32" style="position:absolute;margin-left:11.3pt;margin-top:.9pt;width:16.8pt;height:.05pt;z-index:251773952" o:connectortype="straight"/>
        </w:pict>
      </w:r>
      <w:r>
        <w:rPr>
          <w:b/>
          <w:noProof/>
          <w:sz w:val="18"/>
          <w:szCs w:val="18"/>
          <w:lang w:eastAsia="ru-RU"/>
        </w:rPr>
        <w:pict>
          <v:shape id="_x0000_s1140" type="#_x0000_t32" style="position:absolute;margin-left:11.65pt;margin-top:62.05pt;width:16.45pt;height:0;z-index:251783168" o:connectortype="straight"/>
        </w:pict>
      </w:r>
    </w:p>
    <w:p w:rsidR="001333CA" w:rsidRPr="008D6D4F" w:rsidRDefault="006E4CC3" w:rsidP="001333CA">
      <w:pPr>
        <w:rPr>
          <w:b/>
          <w:sz w:val="18"/>
          <w:szCs w:val="18"/>
          <w:lang w:eastAsia="ru-RU"/>
        </w:rPr>
      </w:pPr>
      <w:r>
        <w:rPr>
          <w:b/>
          <w:noProof/>
          <w:sz w:val="18"/>
          <w:szCs w:val="18"/>
          <w:lang w:eastAsia="ru-RU"/>
        </w:rPr>
        <w:pict>
          <v:rect id="_x0000_s1107" style="position:absolute;margin-left:29.15pt;margin-top:22.2pt;width:137.75pt;height:29.8pt;z-index:251753472" fillcolor="#f79646 [3209]" strokecolor="#f2f2f2 [3041]" strokeweight="3pt">
            <v:shadow on="t" type="perspective" color="#974706 [1609]" opacity=".5" offset="1pt" offset2="-1pt"/>
            <v:textbox style="mso-next-textbox:#_x0000_s1107">
              <w:txbxContent>
                <w:p w:rsidR="00BE373D" w:rsidRPr="0041275E" w:rsidRDefault="0041275E" w:rsidP="00BE373D">
                  <w:pPr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  <w:t>Administrative Economic Department</w:t>
                  </w:r>
                </w:p>
              </w:txbxContent>
            </v:textbox>
          </v:rect>
        </w:pict>
      </w: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rPr>
          <w:b/>
          <w:sz w:val="18"/>
          <w:szCs w:val="18"/>
          <w:lang w:eastAsia="ru-RU"/>
        </w:rPr>
      </w:pPr>
    </w:p>
    <w:p w:rsidR="008D6D4F" w:rsidRPr="008D6D4F" w:rsidRDefault="008D6D4F" w:rsidP="001333CA">
      <w:pPr>
        <w:tabs>
          <w:tab w:val="left" w:pos="13368"/>
        </w:tabs>
        <w:rPr>
          <w:b/>
          <w:sz w:val="18"/>
          <w:szCs w:val="18"/>
          <w:lang w:eastAsia="ru-RU"/>
        </w:rPr>
      </w:pPr>
    </w:p>
    <w:p w:rsidR="008D6D4F" w:rsidRPr="008D6D4F" w:rsidRDefault="008D6D4F" w:rsidP="001333CA">
      <w:pPr>
        <w:tabs>
          <w:tab w:val="left" w:pos="13368"/>
        </w:tabs>
        <w:rPr>
          <w:b/>
          <w:sz w:val="18"/>
          <w:szCs w:val="18"/>
          <w:lang w:eastAsia="ru-RU"/>
        </w:rPr>
      </w:pPr>
    </w:p>
    <w:p w:rsidR="008D6D4F" w:rsidRPr="008D6D4F" w:rsidRDefault="008D6D4F" w:rsidP="001333CA">
      <w:pPr>
        <w:tabs>
          <w:tab w:val="left" w:pos="13368"/>
        </w:tabs>
        <w:rPr>
          <w:b/>
          <w:sz w:val="18"/>
          <w:szCs w:val="18"/>
          <w:lang w:eastAsia="ru-RU"/>
        </w:rPr>
      </w:pPr>
    </w:p>
    <w:p w:rsidR="001333CA" w:rsidRPr="008D6D4F" w:rsidRDefault="001333CA" w:rsidP="001333CA">
      <w:pPr>
        <w:tabs>
          <w:tab w:val="left" w:pos="13368"/>
        </w:tabs>
        <w:rPr>
          <w:b/>
          <w:sz w:val="18"/>
          <w:szCs w:val="18"/>
          <w:lang w:eastAsia="ru-RU"/>
        </w:rPr>
      </w:pPr>
      <w:r w:rsidRPr="008D6D4F">
        <w:rPr>
          <w:b/>
          <w:sz w:val="18"/>
          <w:szCs w:val="18"/>
          <w:lang w:eastAsia="ru-RU"/>
        </w:rPr>
        <w:tab/>
      </w:r>
    </w:p>
    <w:sectPr w:rsidR="001333CA" w:rsidRPr="008D6D4F" w:rsidSect="007A6D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568" w:right="395" w:bottom="850" w:left="567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26EA" w:rsidRDefault="006926EA" w:rsidP="00B80C77">
      <w:pPr>
        <w:spacing w:after="0" w:line="240" w:lineRule="auto"/>
      </w:pPr>
      <w:r>
        <w:separator/>
      </w:r>
    </w:p>
  </w:endnote>
  <w:endnote w:type="continuationSeparator" w:id="1">
    <w:p w:rsidR="006926EA" w:rsidRDefault="006926EA" w:rsidP="00B80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C77" w:rsidRDefault="00B80C77">
    <w:pPr>
      <w:pStyle w:val="a8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C77" w:rsidRDefault="00B80C77">
    <w:pPr>
      <w:pStyle w:val="a8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C77" w:rsidRDefault="00B80C77">
    <w:pPr>
      <w:pStyle w:val="a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26EA" w:rsidRDefault="006926EA" w:rsidP="00B80C77">
      <w:pPr>
        <w:spacing w:after="0" w:line="240" w:lineRule="auto"/>
      </w:pPr>
      <w:r>
        <w:separator/>
      </w:r>
    </w:p>
  </w:footnote>
  <w:footnote w:type="continuationSeparator" w:id="1">
    <w:p w:rsidR="006926EA" w:rsidRDefault="006926EA" w:rsidP="00B80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C77" w:rsidRDefault="00B80C77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3170789"/>
      <w:docPartObj>
        <w:docPartGallery w:val="Watermarks"/>
        <w:docPartUnique/>
      </w:docPartObj>
    </w:sdtPr>
    <w:sdtContent>
      <w:p w:rsidR="00B80C77" w:rsidRDefault="006E4CC3">
        <w:pPr>
          <w:pStyle w:val="a6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7320027" o:spid="_x0000_s2049" type="#_x0000_t136" style="position:absolute;margin-left:0;margin-top:0;width:638.5pt;height:100.8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ВНУТРЕННИЙ ДОКУМЕНТ"/>
              <w10:wrap anchorx="margin" anchory="margin"/>
            </v:shape>
          </w:pict>
        </w: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C77" w:rsidRDefault="00B80C77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drawingGridHorizontalSpacing w:val="110"/>
  <w:displayHorizontalDrawingGridEvery w:val="2"/>
  <w:characterSpacingControl w:val="doNotCompress"/>
  <w:hdrShapeDefaults>
    <o:shapedefaults v:ext="edit" spidmax="6146">
      <o:colormru v:ext="edit" colors="#c3c63a"/>
    </o: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a0MDE2MzQxNbGwNLNQ0lEKTi0uzszPAykwqgUAyQ9E8iwAAAA="/>
  </w:docVars>
  <w:rsids>
    <w:rsidRoot w:val="0037085E"/>
    <w:rsid w:val="00050188"/>
    <w:rsid w:val="00096A10"/>
    <w:rsid w:val="000F056A"/>
    <w:rsid w:val="001333CA"/>
    <w:rsid w:val="00145178"/>
    <w:rsid w:val="00164A00"/>
    <w:rsid w:val="001B19AA"/>
    <w:rsid w:val="001E1E35"/>
    <w:rsid w:val="001E2AE7"/>
    <w:rsid w:val="00221D57"/>
    <w:rsid w:val="00223EE4"/>
    <w:rsid w:val="0023590D"/>
    <w:rsid w:val="00276259"/>
    <w:rsid w:val="00293C81"/>
    <w:rsid w:val="003048B7"/>
    <w:rsid w:val="00316816"/>
    <w:rsid w:val="0034536E"/>
    <w:rsid w:val="0037085E"/>
    <w:rsid w:val="003805CC"/>
    <w:rsid w:val="00382C69"/>
    <w:rsid w:val="003B7EC3"/>
    <w:rsid w:val="003C7485"/>
    <w:rsid w:val="0041275E"/>
    <w:rsid w:val="00425D3C"/>
    <w:rsid w:val="004369CD"/>
    <w:rsid w:val="00450E9C"/>
    <w:rsid w:val="0046668B"/>
    <w:rsid w:val="004722A8"/>
    <w:rsid w:val="004B4089"/>
    <w:rsid w:val="004C2272"/>
    <w:rsid w:val="00510D75"/>
    <w:rsid w:val="0053047D"/>
    <w:rsid w:val="00537983"/>
    <w:rsid w:val="006259F1"/>
    <w:rsid w:val="006805E1"/>
    <w:rsid w:val="006926EA"/>
    <w:rsid w:val="00696583"/>
    <w:rsid w:val="006D118A"/>
    <w:rsid w:val="006E4CC3"/>
    <w:rsid w:val="00746DE0"/>
    <w:rsid w:val="00775204"/>
    <w:rsid w:val="0078785F"/>
    <w:rsid w:val="00797C12"/>
    <w:rsid w:val="007A66CE"/>
    <w:rsid w:val="007A6D0D"/>
    <w:rsid w:val="007C2093"/>
    <w:rsid w:val="007D365A"/>
    <w:rsid w:val="00810765"/>
    <w:rsid w:val="008152E9"/>
    <w:rsid w:val="008269FA"/>
    <w:rsid w:val="00870A18"/>
    <w:rsid w:val="00897F00"/>
    <w:rsid w:val="008D1B97"/>
    <w:rsid w:val="008D6D4F"/>
    <w:rsid w:val="00930844"/>
    <w:rsid w:val="00934904"/>
    <w:rsid w:val="00944116"/>
    <w:rsid w:val="00960FCB"/>
    <w:rsid w:val="009A5ED0"/>
    <w:rsid w:val="009C43BF"/>
    <w:rsid w:val="009E0B8B"/>
    <w:rsid w:val="009E25EF"/>
    <w:rsid w:val="00A01DD4"/>
    <w:rsid w:val="00A075AC"/>
    <w:rsid w:val="00A22D5E"/>
    <w:rsid w:val="00A558D0"/>
    <w:rsid w:val="00A95EC9"/>
    <w:rsid w:val="00AF721C"/>
    <w:rsid w:val="00B20787"/>
    <w:rsid w:val="00B20CAB"/>
    <w:rsid w:val="00B22915"/>
    <w:rsid w:val="00B53CAF"/>
    <w:rsid w:val="00B80C77"/>
    <w:rsid w:val="00BB71D5"/>
    <w:rsid w:val="00BB7323"/>
    <w:rsid w:val="00BE373D"/>
    <w:rsid w:val="00C04852"/>
    <w:rsid w:val="00C133FE"/>
    <w:rsid w:val="00C424A8"/>
    <w:rsid w:val="00C47CC9"/>
    <w:rsid w:val="00CA32A7"/>
    <w:rsid w:val="00D371B3"/>
    <w:rsid w:val="00D4623C"/>
    <w:rsid w:val="00D80023"/>
    <w:rsid w:val="00D874F3"/>
    <w:rsid w:val="00D92606"/>
    <w:rsid w:val="00E23621"/>
    <w:rsid w:val="00E47CF9"/>
    <w:rsid w:val="00EA6074"/>
    <w:rsid w:val="00EB2C88"/>
    <w:rsid w:val="00EF34F9"/>
    <w:rsid w:val="00EF785B"/>
    <w:rsid w:val="00F35551"/>
    <w:rsid w:val="00F54791"/>
    <w:rsid w:val="00F605CF"/>
    <w:rsid w:val="00F74FA4"/>
    <w:rsid w:val="00F805F6"/>
    <w:rsid w:val="00F82163"/>
    <w:rsid w:val="00FC2C33"/>
    <w:rsid w:val="00FF11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ru v:ext="edit" colors="#c3c63a"/>
    </o:shapedefaults>
    <o:shapelayout v:ext="edit">
      <o:idmap v:ext="edit" data="1"/>
      <o:rules v:ext="edit">
        <o:r id="V:Rule29" type="connector" idref="#_x0000_s1144"/>
        <o:r id="V:Rule30" type="connector" idref="#_x0000_s1095"/>
        <o:r id="V:Rule31" type="connector" idref="#_x0000_s1104"/>
        <o:r id="V:Rule32" type="connector" idref="#_x0000_s1053"/>
        <o:r id="V:Rule33" type="connector" idref="#_x0000_s1140"/>
        <o:r id="V:Rule34" type="connector" idref="#_x0000_s1112"/>
        <o:r id="V:Rule35" type="connector" idref="#_x0000_s1072"/>
        <o:r id="V:Rule36" type="connector" idref="#_x0000_s1147"/>
        <o:r id="V:Rule37" type="connector" idref="#_x0000_s1148"/>
        <o:r id="V:Rule38" type="connector" idref="#_x0000_s1061"/>
        <o:r id="V:Rule39" type="connector" idref="#_x0000_s1146"/>
        <o:r id="V:Rule40" type="connector" idref="#_x0000_s1062"/>
        <o:r id="V:Rule41" type="connector" idref="#_x0000_s1142"/>
        <o:r id="V:Rule42" type="connector" idref="#_x0000_s1141"/>
        <o:r id="V:Rule43" type="connector" idref="#_x0000_s1137"/>
        <o:r id="V:Rule44" type="connector" idref="#_x0000_s1056"/>
        <o:r id="V:Rule45" type="connector" idref="#_x0000_s1052"/>
        <o:r id="V:Rule46" type="connector" idref="#_x0000_s1106"/>
        <o:r id="V:Rule47" type="connector" idref="#_x0000_s1103"/>
        <o:r id="V:Rule48" type="connector" idref="#_x0000_s1143"/>
        <o:r id="V:Rule49" type="connector" idref="#_x0000_s1149"/>
        <o:r id="V:Rule50" type="connector" idref="#_x0000_s1096"/>
        <o:r id="V:Rule51" type="connector" idref="#_x0000_s1057"/>
        <o:r id="V:Rule52" type="connector" idref="#_x0000_s1152"/>
        <o:r id="V:Rule53" type="connector" idref="#_x0000_s1102"/>
        <o:r id="V:Rule54" type="connector" idref="#_x0000_s1128"/>
        <o:r id="V:Rule55" type="connector" idref="#_x0000_s1145"/>
        <o:r id="V:Rule56" type="connector" idref="#_x0000_s113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0A1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70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37085E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1333C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semiHidden/>
    <w:unhideWhenUsed/>
    <w:rsid w:val="00B80C7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rsid w:val="00B80C77"/>
  </w:style>
  <w:style w:type="paragraph" w:styleId="a8">
    <w:name w:val="footer"/>
    <w:basedOn w:val="a"/>
    <w:link w:val="a9"/>
    <w:uiPriority w:val="99"/>
    <w:semiHidden/>
    <w:unhideWhenUsed/>
    <w:rsid w:val="00B80C7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rsid w:val="00B80C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A665-16A3-411C-8087-161643DFA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йгуль</dc:creator>
  <cp:lastModifiedBy>Айгуль</cp:lastModifiedBy>
  <cp:revision>3</cp:revision>
  <cp:lastPrinted>2019-06-03T03:34:00Z</cp:lastPrinted>
  <dcterms:created xsi:type="dcterms:W3CDTF">2020-01-20T09:32:00Z</dcterms:created>
  <dcterms:modified xsi:type="dcterms:W3CDTF">2020-09-16T04:50:00Z</dcterms:modified>
</cp:coreProperties>
</file>